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232EC" w14:textId="7222491D" w:rsidR="00431D56" w:rsidRPr="00E738BD" w:rsidRDefault="00362130" w:rsidP="00362130">
      <w:pPr>
        <w:tabs>
          <w:tab w:val="left" w:pos="5222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2B205ED4" w14:textId="2ACC190E" w:rsidR="00431D56" w:rsidRPr="00362130" w:rsidRDefault="00362130" w:rsidP="00362130">
      <w:pPr>
        <w:tabs>
          <w:tab w:val="left" w:pos="1340"/>
          <w:tab w:val="center" w:pos="468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1ABF7C63" w14:textId="6DA0E13C" w:rsidR="302167E0" w:rsidRDefault="302167E0" w:rsidP="0079F23B">
      <w:pPr>
        <w:spacing w:line="257" w:lineRule="auto"/>
        <w:rPr>
          <w:rFonts w:ascii="Calibri" w:eastAsia="Calibri" w:hAnsi="Calibri" w:cs="Calibri"/>
          <w:sz w:val="28"/>
          <w:szCs w:val="28"/>
        </w:rPr>
      </w:pPr>
      <w:r w:rsidRPr="0079F23B">
        <w:rPr>
          <w:rFonts w:ascii="Calibri" w:eastAsia="Calibri" w:hAnsi="Calibri" w:cs="Calibri"/>
          <w:sz w:val="32"/>
          <w:szCs w:val="32"/>
        </w:rPr>
        <w:t xml:space="preserve">Sample Communication </w:t>
      </w:r>
      <w:r>
        <w:br/>
      </w:r>
      <w:r w:rsidRPr="0079F23B">
        <w:rPr>
          <w:rFonts w:ascii="Calibri" w:eastAsia="Calibri" w:hAnsi="Calibri" w:cs="Calibri"/>
          <w:sz w:val="32"/>
          <w:szCs w:val="32"/>
        </w:rPr>
        <w:t>Please Customize for Your Organization</w:t>
      </w:r>
    </w:p>
    <w:p w14:paraId="08284BED" w14:textId="23E231BD" w:rsidR="0079F23B" w:rsidRDefault="0079F23B" w:rsidP="0079F23B">
      <w:pPr>
        <w:rPr>
          <w:rFonts w:asciiTheme="minorHAnsi" w:hAnsiTheme="minorHAnsi" w:cstheme="minorBidi"/>
        </w:rPr>
      </w:pPr>
    </w:p>
    <w:p w14:paraId="3D0843C9" w14:textId="77777777" w:rsidR="00030B65" w:rsidRPr="006A7E00" w:rsidRDefault="00030B65" w:rsidP="00030B65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020A28C" w14:textId="4F56AC23" w:rsidR="00E738BD" w:rsidRPr="006A7E00" w:rsidRDefault="00E92A6B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[</w:t>
      </w:r>
      <w:r w:rsidR="00E738BD" w:rsidRPr="006A7E00">
        <w:rPr>
          <w:rFonts w:asciiTheme="minorHAnsi" w:hAnsiTheme="minorHAnsi" w:cstheme="minorHAnsi"/>
          <w:sz w:val="22"/>
          <w:szCs w:val="22"/>
        </w:rPr>
        <w:t>DATE</w:t>
      </w:r>
      <w:r>
        <w:rPr>
          <w:rFonts w:asciiTheme="minorHAnsi" w:hAnsiTheme="minorHAnsi" w:cstheme="minorHAnsi"/>
          <w:sz w:val="22"/>
          <w:szCs w:val="22"/>
        </w:rPr>
        <w:t>]</w:t>
      </w:r>
    </w:p>
    <w:p w14:paraId="5F08AFF8" w14:textId="42F3076C" w:rsidR="00E738BD" w:rsidRPr="006A7E00" w:rsidRDefault="00E92A6B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[EMPLOYEE NAME]</w:t>
      </w:r>
    </w:p>
    <w:p w14:paraId="05D9E690" w14:textId="77777777" w:rsidR="00E738BD" w:rsidRPr="006A7E00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6A7E00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</w:t>
      </w:r>
    </w:p>
    <w:p w14:paraId="136ED0B2" w14:textId="4A6D954F" w:rsidR="00E738BD" w:rsidRPr="006A7E00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6A7E00">
        <w:rPr>
          <w:rFonts w:asciiTheme="minorHAnsi" w:hAnsiTheme="minorHAnsi" w:cstheme="minorHAnsi"/>
          <w:sz w:val="22"/>
          <w:szCs w:val="22"/>
        </w:rPr>
        <w:t>Re: Temporary Reduction of Base Salary</w:t>
      </w:r>
      <w:r w:rsidR="00824107" w:rsidRPr="006A7E00">
        <w:rPr>
          <w:rFonts w:asciiTheme="minorHAnsi" w:hAnsiTheme="minorHAnsi" w:cstheme="minorHAnsi"/>
          <w:sz w:val="22"/>
          <w:szCs w:val="22"/>
        </w:rPr>
        <w:t xml:space="preserve"> Compensation</w:t>
      </w:r>
    </w:p>
    <w:p w14:paraId="1D4900DA" w14:textId="77777777" w:rsidR="00E738BD" w:rsidRPr="006A7E00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14B269EA" w14:textId="252BB3EE" w:rsidR="00E738BD" w:rsidRPr="006A7E00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6A7E00">
        <w:rPr>
          <w:rFonts w:asciiTheme="minorHAnsi" w:hAnsiTheme="minorHAnsi" w:cstheme="minorHAnsi"/>
          <w:sz w:val="22"/>
          <w:szCs w:val="22"/>
        </w:rPr>
        <w:t xml:space="preserve">Dear </w:t>
      </w:r>
      <w:r w:rsidR="00E92A6B">
        <w:rPr>
          <w:rFonts w:asciiTheme="minorHAnsi" w:hAnsiTheme="minorHAnsi" w:cstheme="minorHAnsi"/>
          <w:sz w:val="22"/>
          <w:szCs w:val="22"/>
        </w:rPr>
        <w:t>[NAME]</w:t>
      </w:r>
      <w:r w:rsidRPr="006A7E00">
        <w:rPr>
          <w:rFonts w:asciiTheme="minorHAnsi" w:hAnsiTheme="minorHAnsi" w:cstheme="minorHAnsi"/>
          <w:sz w:val="22"/>
          <w:szCs w:val="22"/>
        </w:rPr>
        <w:t>,</w:t>
      </w:r>
    </w:p>
    <w:p w14:paraId="1B95EAC3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15BE985" w14:textId="3492DCE2" w:rsidR="00E738BD" w:rsidRPr="00E92A6B" w:rsidRDefault="00824107" w:rsidP="006A7E00">
      <w:pPr>
        <w:spacing w:line="24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E92A6B">
        <w:rPr>
          <w:rFonts w:ascii="Calibri" w:hAnsi="Calibri"/>
          <w:sz w:val="22"/>
          <w:szCs w:val="22"/>
        </w:rPr>
        <w:t xml:space="preserve">Pursuant to our review and as discussed, this letter will serve to confirm your base compensation with </w:t>
      </w:r>
      <w:r w:rsidR="00E92A6B" w:rsidRPr="00E92A6B">
        <w:rPr>
          <w:rFonts w:ascii="Calibri" w:hAnsi="Calibri"/>
          <w:sz w:val="22"/>
          <w:szCs w:val="22"/>
        </w:rPr>
        <w:t>[</w:t>
      </w:r>
      <w:r w:rsidR="00362130" w:rsidRPr="00E92A6B">
        <w:rPr>
          <w:rFonts w:ascii="Calibri" w:hAnsi="Calibri"/>
          <w:sz w:val="22"/>
          <w:szCs w:val="22"/>
        </w:rPr>
        <w:t>COMPANY</w:t>
      </w:r>
      <w:r w:rsidR="00E92A6B" w:rsidRPr="00E92A6B">
        <w:rPr>
          <w:rFonts w:ascii="Calibri" w:hAnsi="Calibri"/>
          <w:sz w:val="22"/>
          <w:szCs w:val="22"/>
        </w:rPr>
        <w:t>]</w:t>
      </w:r>
      <w:r w:rsidRPr="00E92A6B">
        <w:rPr>
          <w:rFonts w:ascii="Calibri" w:hAnsi="Calibri"/>
          <w:sz w:val="22"/>
          <w:szCs w:val="22"/>
        </w:rPr>
        <w:t xml:space="preserve"> (“Company”) will reduce effective </w:t>
      </w:r>
      <w:r w:rsidR="00E92A6B" w:rsidRPr="00E92A6B">
        <w:rPr>
          <w:rFonts w:ascii="Calibri" w:hAnsi="Calibri"/>
          <w:sz w:val="22"/>
          <w:szCs w:val="22"/>
        </w:rPr>
        <w:t>[</w:t>
      </w:r>
      <w:r w:rsidRPr="00E92A6B">
        <w:rPr>
          <w:rFonts w:ascii="Calibri" w:hAnsi="Calibri"/>
          <w:sz w:val="22"/>
          <w:szCs w:val="22"/>
        </w:rPr>
        <w:t>DATE</w:t>
      </w:r>
      <w:r w:rsidR="00E92A6B" w:rsidRPr="00E92A6B">
        <w:rPr>
          <w:rFonts w:ascii="Calibri" w:hAnsi="Calibri"/>
          <w:sz w:val="22"/>
          <w:szCs w:val="22"/>
        </w:rPr>
        <w:t>]</w:t>
      </w:r>
      <w:r w:rsidR="006A7E00" w:rsidRPr="00E92A6B">
        <w:rPr>
          <w:rFonts w:ascii="Calibri" w:hAnsi="Calibri"/>
          <w:sz w:val="22"/>
          <w:szCs w:val="22"/>
        </w:rPr>
        <w:t xml:space="preserve">.  </w:t>
      </w:r>
      <w:r w:rsidR="00E738BD" w:rsidRPr="00E92A6B">
        <w:rPr>
          <w:rFonts w:asciiTheme="minorHAnsi" w:hAnsiTheme="minorHAnsi" w:cstheme="minorHAnsi"/>
          <w:sz w:val="22"/>
          <w:szCs w:val="22"/>
        </w:rPr>
        <w:t>You agree that your current</w:t>
      </w:r>
      <w:r w:rsidRPr="00E92A6B">
        <w:rPr>
          <w:rFonts w:asciiTheme="minorHAnsi" w:hAnsiTheme="minorHAnsi" w:cstheme="minorHAnsi"/>
          <w:sz w:val="22"/>
          <w:szCs w:val="22"/>
        </w:rPr>
        <w:t xml:space="preserve"> weekly</w:t>
      </w:r>
      <w:r w:rsidR="00E738BD" w:rsidRPr="00E92A6B">
        <w:rPr>
          <w:rFonts w:asciiTheme="minorHAnsi" w:hAnsiTheme="minorHAnsi" w:cstheme="minorHAnsi"/>
          <w:sz w:val="22"/>
          <w:szCs w:val="22"/>
        </w:rPr>
        <w:t xml:space="preserve"> base salary of $</w:t>
      </w:r>
      <w:r w:rsidR="00E92A6B" w:rsidRPr="00E92A6B">
        <w:rPr>
          <w:rFonts w:asciiTheme="minorHAnsi" w:hAnsiTheme="minorHAnsi" w:cstheme="minorHAnsi"/>
          <w:sz w:val="22"/>
          <w:szCs w:val="22"/>
        </w:rPr>
        <w:t>[</w:t>
      </w:r>
      <w:r w:rsidR="00362130" w:rsidRPr="00E92A6B">
        <w:rPr>
          <w:rFonts w:asciiTheme="minorHAnsi" w:hAnsiTheme="minorHAnsi" w:cstheme="minorHAnsi"/>
          <w:sz w:val="22"/>
          <w:szCs w:val="22"/>
        </w:rPr>
        <w:t>000.00</w:t>
      </w:r>
      <w:r w:rsidR="00E92A6B" w:rsidRPr="00E92A6B">
        <w:rPr>
          <w:rFonts w:asciiTheme="minorHAnsi" w:hAnsiTheme="minorHAnsi" w:cstheme="minorHAnsi"/>
          <w:sz w:val="22"/>
          <w:szCs w:val="22"/>
        </w:rPr>
        <w:t>]</w:t>
      </w:r>
      <w:r w:rsidR="00E738BD" w:rsidRPr="00E92A6B">
        <w:rPr>
          <w:rFonts w:asciiTheme="minorHAnsi" w:hAnsiTheme="minorHAnsi" w:cstheme="minorHAnsi"/>
          <w:sz w:val="22"/>
          <w:szCs w:val="22"/>
        </w:rPr>
        <w:t xml:space="preserve"> will be reduced to $</w:t>
      </w:r>
      <w:r w:rsidR="00E92A6B" w:rsidRPr="00E92A6B">
        <w:rPr>
          <w:rFonts w:asciiTheme="minorHAnsi" w:hAnsiTheme="minorHAnsi" w:cstheme="minorHAnsi"/>
          <w:sz w:val="22"/>
          <w:szCs w:val="22"/>
        </w:rPr>
        <w:t>[</w:t>
      </w:r>
      <w:r w:rsidR="00362130" w:rsidRPr="00E92A6B">
        <w:rPr>
          <w:rFonts w:asciiTheme="minorHAnsi" w:hAnsiTheme="minorHAnsi" w:cstheme="minorHAnsi"/>
          <w:sz w:val="22"/>
          <w:szCs w:val="22"/>
        </w:rPr>
        <w:t>000</w:t>
      </w:r>
      <w:r w:rsidR="00E738BD" w:rsidRPr="00E92A6B">
        <w:rPr>
          <w:rFonts w:asciiTheme="minorHAnsi" w:hAnsiTheme="minorHAnsi" w:cstheme="minorHAnsi"/>
          <w:sz w:val="22"/>
          <w:szCs w:val="22"/>
        </w:rPr>
        <w:t>.00</w:t>
      </w:r>
      <w:r w:rsidR="00E92A6B" w:rsidRPr="00E92A6B">
        <w:rPr>
          <w:rFonts w:asciiTheme="minorHAnsi" w:hAnsiTheme="minorHAnsi" w:cstheme="minorHAnsi"/>
          <w:sz w:val="22"/>
          <w:szCs w:val="22"/>
        </w:rPr>
        <w:t>]</w:t>
      </w:r>
      <w:r w:rsidR="00E738BD" w:rsidRPr="00E92A6B">
        <w:rPr>
          <w:rFonts w:asciiTheme="minorHAnsi" w:hAnsiTheme="minorHAnsi" w:cstheme="minorHAnsi"/>
          <w:sz w:val="22"/>
          <w:szCs w:val="22"/>
        </w:rPr>
        <w:t xml:space="preserve">. This reduction in </w:t>
      </w:r>
      <w:r w:rsidRPr="00E92A6B">
        <w:rPr>
          <w:rFonts w:asciiTheme="minorHAnsi" w:hAnsiTheme="minorHAnsi" w:cstheme="minorHAnsi"/>
          <w:sz w:val="22"/>
          <w:szCs w:val="22"/>
        </w:rPr>
        <w:t xml:space="preserve">weekly </w:t>
      </w:r>
      <w:r w:rsidR="00E738BD" w:rsidRPr="00E92A6B">
        <w:rPr>
          <w:rFonts w:asciiTheme="minorHAnsi" w:hAnsiTheme="minorHAnsi" w:cstheme="minorHAnsi"/>
          <w:sz w:val="22"/>
          <w:szCs w:val="22"/>
        </w:rPr>
        <w:t xml:space="preserve">base salary remains in effect until further notice from the Company.   </w:t>
      </w:r>
    </w:p>
    <w:p w14:paraId="7B3798DF" w14:textId="1EF095A8" w:rsidR="00824107" w:rsidRPr="00E92A6B" w:rsidRDefault="00824107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198AA90F" w14:textId="2E40BF1F" w:rsidR="00F36E46" w:rsidRPr="00E92A6B" w:rsidRDefault="00F36E46" w:rsidP="00E738BD">
      <w:pPr>
        <w:tabs>
          <w:tab w:val="left" w:pos="4320"/>
          <w:tab w:val="left" w:pos="5760"/>
        </w:tabs>
        <w:jc w:val="both"/>
        <w:rPr>
          <w:rFonts w:ascii="Calibri" w:hAnsi="Calibri" w:cs="Arial"/>
          <w:sz w:val="22"/>
          <w:szCs w:val="22"/>
        </w:rPr>
      </w:pPr>
      <w:r w:rsidRPr="00E92A6B">
        <w:rPr>
          <w:rFonts w:ascii="Calibri" w:hAnsi="Calibri" w:cs="Arial"/>
          <w:sz w:val="22"/>
          <w:szCs w:val="22"/>
        </w:rPr>
        <w:t xml:space="preserve">As you know, this was not an easy decision to make. We are navigating unprecedented waters and we believe that by taking </w:t>
      </w:r>
      <w:r w:rsidR="00E92A6B" w:rsidRPr="00E92A6B">
        <w:rPr>
          <w:rFonts w:ascii="Calibri" w:hAnsi="Calibri" w:cs="Arial"/>
          <w:sz w:val="22"/>
          <w:szCs w:val="22"/>
        </w:rPr>
        <w:t xml:space="preserve">[THIS (THESE)] </w:t>
      </w:r>
      <w:r w:rsidRPr="00E92A6B">
        <w:rPr>
          <w:rFonts w:ascii="Calibri" w:hAnsi="Calibri" w:cs="Arial"/>
          <w:sz w:val="22"/>
          <w:szCs w:val="22"/>
        </w:rPr>
        <w:t>measure(s), it is in the best interest for us all moving forward.</w:t>
      </w:r>
    </w:p>
    <w:p w14:paraId="08C5F903" w14:textId="77777777" w:rsidR="00F36E46" w:rsidRPr="00E92A6B" w:rsidRDefault="00F36E46" w:rsidP="00E738BD">
      <w:pPr>
        <w:tabs>
          <w:tab w:val="left" w:pos="4320"/>
          <w:tab w:val="left" w:pos="5760"/>
        </w:tabs>
        <w:jc w:val="both"/>
        <w:rPr>
          <w:rFonts w:ascii="Calibri" w:hAnsi="Calibri" w:cs="Arial"/>
          <w:sz w:val="22"/>
          <w:szCs w:val="22"/>
        </w:rPr>
      </w:pPr>
    </w:p>
    <w:p w14:paraId="0EA9FE37" w14:textId="6D0804A1" w:rsidR="00824107" w:rsidRPr="00E92A6B" w:rsidRDefault="00F36E46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E92A6B">
        <w:rPr>
          <w:rFonts w:ascii="Calibri" w:hAnsi="Calibri" w:cs="Arial"/>
          <w:sz w:val="22"/>
          <w:szCs w:val="22"/>
        </w:rPr>
        <w:t>Please note that this change in compensation does not alter your at-will status. Because t</w:t>
      </w:r>
      <w:r w:rsidR="00824107" w:rsidRPr="00E92A6B">
        <w:rPr>
          <w:rFonts w:ascii="Calibri" w:hAnsi="Calibri" w:cs="Arial"/>
          <w:sz w:val="22"/>
          <w:szCs w:val="22"/>
        </w:rPr>
        <w:t>he</w:t>
      </w:r>
      <w:r w:rsidR="006A7E00" w:rsidRPr="00E92A6B">
        <w:rPr>
          <w:rFonts w:ascii="Calibri" w:hAnsi="Calibri" w:cs="Arial"/>
          <w:sz w:val="22"/>
          <w:szCs w:val="22"/>
        </w:rPr>
        <w:t xml:space="preserve"> Company</w:t>
      </w:r>
      <w:r w:rsidR="00824107" w:rsidRPr="00E92A6B">
        <w:rPr>
          <w:rFonts w:ascii="Calibri" w:hAnsi="Calibri" w:cs="Calibri"/>
          <w:iCs/>
          <w:sz w:val="22"/>
          <w:szCs w:val="22"/>
        </w:rPr>
        <w:t xml:space="preserve"> </w:t>
      </w:r>
      <w:r w:rsidR="00824107" w:rsidRPr="00E92A6B">
        <w:rPr>
          <w:rFonts w:ascii="Calibri" w:hAnsi="Calibri" w:cs="Arial"/>
          <w:sz w:val="22"/>
          <w:szCs w:val="22"/>
        </w:rPr>
        <w:t xml:space="preserve">is an at-will employer, </w:t>
      </w:r>
      <w:r w:rsidRPr="00E92A6B">
        <w:rPr>
          <w:rFonts w:ascii="Calibri" w:hAnsi="Calibri" w:cs="Arial"/>
          <w:sz w:val="22"/>
          <w:szCs w:val="22"/>
        </w:rPr>
        <w:t>it</w:t>
      </w:r>
      <w:r w:rsidR="00824107" w:rsidRPr="00E92A6B">
        <w:rPr>
          <w:rFonts w:ascii="Calibri" w:hAnsi="Calibri" w:cs="Arial"/>
          <w:sz w:val="22"/>
          <w:szCs w:val="22"/>
        </w:rPr>
        <w:t xml:space="preserve"> means that either of us can terminate our employment arrangement at any time and for any reason or no reason.  </w:t>
      </w:r>
    </w:p>
    <w:p w14:paraId="1E1A7360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77C8FE77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E92A6B">
        <w:rPr>
          <w:rFonts w:asciiTheme="minorHAnsi" w:hAnsiTheme="minorHAnsi" w:cstheme="minorHAnsi"/>
          <w:sz w:val="22"/>
          <w:szCs w:val="22"/>
        </w:rPr>
        <w:t xml:space="preserve">Your signature below will confirm your understanding of and agreement to all the statements contained herein to the extent they apply to you.  </w:t>
      </w:r>
    </w:p>
    <w:p w14:paraId="74D71E34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14:paraId="7BAE9E35" w14:textId="7CC6ADC1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E92A6B">
        <w:rPr>
          <w:rFonts w:asciiTheme="minorHAnsi" w:hAnsiTheme="minorHAnsi" w:cstheme="minorHAnsi"/>
          <w:sz w:val="22"/>
          <w:szCs w:val="22"/>
        </w:rPr>
        <w:t>Company and Employee have signed this Agreement under seal on the dates indicated below.</w:t>
      </w:r>
    </w:p>
    <w:p w14:paraId="74F8580E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6BA51FA6" w14:textId="77777777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7656F437" w14:textId="0E3784A3" w:rsidR="00E738BD" w:rsidRPr="00E92A6B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  <w:r w:rsidRPr="00E92A6B">
        <w:rPr>
          <w:rFonts w:asciiTheme="minorHAnsi" w:hAnsiTheme="minorHAnsi" w:cstheme="minorHAnsi"/>
        </w:rPr>
        <w:t>Name</w:t>
      </w:r>
      <w:r w:rsidRPr="00E92A6B">
        <w:rPr>
          <w:rFonts w:asciiTheme="minorHAnsi" w:hAnsiTheme="minorHAnsi" w:cstheme="minorHAnsi"/>
        </w:rPr>
        <w:tab/>
      </w:r>
      <w:r w:rsidR="00E92A6B" w:rsidRPr="00E92A6B">
        <w:rPr>
          <w:rFonts w:asciiTheme="minorHAnsi" w:hAnsiTheme="minorHAnsi" w:cstheme="minorHAnsi"/>
        </w:rPr>
        <w:t>[</w:t>
      </w:r>
      <w:r w:rsidR="00362130" w:rsidRPr="00E92A6B">
        <w:rPr>
          <w:rFonts w:asciiTheme="minorHAnsi" w:hAnsiTheme="minorHAnsi" w:cstheme="minorHAnsi"/>
        </w:rPr>
        <w:t>COMPANY NAME</w:t>
      </w:r>
      <w:r w:rsidR="00E92A6B" w:rsidRPr="00E92A6B">
        <w:rPr>
          <w:rFonts w:asciiTheme="minorHAnsi" w:hAnsiTheme="minorHAnsi" w:cstheme="minorHAnsi"/>
        </w:rPr>
        <w:t>]</w:t>
      </w:r>
    </w:p>
    <w:p w14:paraId="00E3C7D0" w14:textId="77777777" w:rsidR="00E738BD" w:rsidRPr="00E738BD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54890F5D" w14:textId="77777777" w:rsidR="00362130" w:rsidRDefault="00362130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3D752458" w14:textId="380C8CF9" w:rsidR="00E738BD" w:rsidRPr="00E738BD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  <w:r w:rsidRPr="00E738BD">
        <w:rPr>
          <w:rFonts w:asciiTheme="minorHAnsi" w:hAnsiTheme="minorHAnsi" w:cstheme="minorHAnsi"/>
        </w:rPr>
        <w:tab/>
      </w:r>
    </w:p>
    <w:p w14:paraId="52001D22" w14:textId="0C22E1A7" w:rsidR="00E738BD" w:rsidRPr="00E738BD" w:rsidRDefault="00362130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y:</w:t>
      </w:r>
      <w:r w:rsidR="00E738BD" w:rsidRPr="00E738BD">
        <w:rPr>
          <w:rFonts w:asciiTheme="minorHAnsi" w:hAnsiTheme="minorHAnsi" w:cstheme="minorHAnsi"/>
        </w:rPr>
        <w:tab/>
        <w:t>By:</w:t>
      </w:r>
      <w:r w:rsidR="00E738BD" w:rsidRPr="00E738BD">
        <w:rPr>
          <w:rFonts w:asciiTheme="minorHAnsi" w:hAnsiTheme="minorHAnsi" w:cstheme="minorHAnsi"/>
        </w:rPr>
        <w:tab/>
      </w:r>
      <w:r w:rsidR="00E738BD" w:rsidRPr="00E738BD">
        <w:rPr>
          <w:rFonts w:asciiTheme="minorHAnsi" w:hAnsiTheme="minorHAnsi" w:cstheme="minorHAnsi"/>
        </w:rPr>
        <w:tab/>
      </w:r>
      <w:r w:rsidR="00E738BD" w:rsidRPr="00E738BD">
        <w:rPr>
          <w:rFonts w:asciiTheme="minorHAnsi" w:hAnsiTheme="minorHAnsi" w:cstheme="minorHAnsi"/>
        </w:rPr>
        <w:tab/>
      </w:r>
      <w:r w:rsidR="00E738BD" w:rsidRPr="00E738BD">
        <w:rPr>
          <w:rFonts w:asciiTheme="minorHAnsi" w:hAnsiTheme="minorHAnsi" w:cstheme="minorHAnsi"/>
        </w:rPr>
        <w:tab/>
      </w:r>
      <w:r w:rsidR="00E738BD" w:rsidRPr="00E738BD">
        <w:rPr>
          <w:rFonts w:asciiTheme="minorHAnsi" w:hAnsiTheme="minorHAnsi" w:cstheme="minorHAnsi"/>
        </w:rPr>
        <w:tab/>
      </w:r>
    </w:p>
    <w:p w14:paraId="696A8C7F" w14:textId="77777777" w:rsidR="00E738BD" w:rsidRPr="00E738BD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379CDA99" w14:textId="31377D84" w:rsidR="00E738BD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38D6ED1F" w14:textId="77777777" w:rsidR="00362130" w:rsidRPr="00E738BD" w:rsidRDefault="00362130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</w:p>
    <w:p w14:paraId="011D4DC4" w14:textId="532DD51F" w:rsidR="009A44F1" w:rsidRPr="00E738BD" w:rsidRDefault="00E738BD" w:rsidP="00E738BD">
      <w:pPr>
        <w:tabs>
          <w:tab w:val="left" w:pos="4320"/>
          <w:tab w:val="left" w:pos="5760"/>
        </w:tabs>
        <w:jc w:val="both"/>
        <w:rPr>
          <w:rFonts w:asciiTheme="minorHAnsi" w:hAnsiTheme="minorHAnsi" w:cstheme="minorHAnsi"/>
        </w:rPr>
      </w:pPr>
      <w:r w:rsidRPr="00E738BD">
        <w:rPr>
          <w:rFonts w:asciiTheme="minorHAnsi" w:hAnsiTheme="minorHAnsi" w:cstheme="minorHAnsi"/>
        </w:rPr>
        <w:t>Dated:___________________________</w:t>
      </w:r>
      <w:r w:rsidRPr="00E738BD">
        <w:rPr>
          <w:rFonts w:asciiTheme="minorHAnsi" w:hAnsiTheme="minorHAnsi" w:cstheme="minorHAnsi"/>
        </w:rPr>
        <w:tab/>
        <w:t>Dated:___________________________</w:t>
      </w:r>
    </w:p>
    <w:p w14:paraId="5C3D0037" w14:textId="77777777" w:rsidR="00030B65" w:rsidRPr="00E738BD" w:rsidRDefault="00030B65" w:rsidP="00030B65">
      <w:pPr>
        <w:tabs>
          <w:tab w:val="left" w:pos="4320"/>
          <w:tab w:val="left" w:pos="4500"/>
        </w:tabs>
        <w:ind w:firstLine="4680"/>
        <w:jc w:val="both"/>
        <w:rPr>
          <w:rFonts w:asciiTheme="minorHAnsi" w:hAnsiTheme="minorHAnsi" w:cstheme="minorHAnsi"/>
        </w:rPr>
      </w:pPr>
      <w:r w:rsidRPr="00E738BD">
        <w:rPr>
          <w:rFonts w:asciiTheme="minorHAnsi" w:hAnsiTheme="minorHAnsi" w:cstheme="minorHAnsi"/>
        </w:rPr>
        <w:tab/>
      </w:r>
      <w:r w:rsidRPr="00E738BD">
        <w:rPr>
          <w:rFonts w:asciiTheme="minorHAnsi" w:hAnsiTheme="minorHAnsi" w:cstheme="minorHAnsi"/>
        </w:rPr>
        <w:tab/>
      </w:r>
    </w:p>
    <w:p w14:paraId="2B3E17AC" w14:textId="77777777" w:rsidR="00030B65" w:rsidRPr="00E738BD" w:rsidRDefault="00030B65" w:rsidP="00030B65">
      <w:pPr>
        <w:tabs>
          <w:tab w:val="left" w:pos="3060"/>
          <w:tab w:val="left" w:pos="4320"/>
          <w:tab w:val="left" w:pos="6480"/>
        </w:tabs>
        <w:jc w:val="both"/>
        <w:rPr>
          <w:rFonts w:asciiTheme="minorHAnsi" w:hAnsiTheme="minorHAnsi" w:cstheme="minorHAnsi"/>
        </w:rPr>
      </w:pPr>
      <w:bookmarkStart w:id="1" w:name="OLE_LINK1"/>
    </w:p>
    <w:bookmarkEnd w:id="1"/>
    <w:p w14:paraId="13A96D6C" w14:textId="09C42816" w:rsidR="005D4DBF" w:rsidRPr="00E738BD" w:rsidRDefault="00155E5D" w:rsidP="005D4DBF">
      <w:pPr>
        <w:rPr>
          <w:rFonts w:asciiTheme="minorHAnsi" w:hAnsiTheme="minorHAnsi" w:cstheme="minorHAnsi"/>
        </w:rPr>
      </w:pPr>
      <w:r w:rsidRPr="00E738BD">
        <w:rPr>
          <w:rFonts w:asciiTheme="minorHAnsi" w:hAnsiTheme="minorHAnsi" w:cstheme="minorHAnsi"/>
        </w:rPr>
        <w:tab/>
      </w:r>
      <w:r w:rsidRPr="00E738BD">
        <w:rPr>
          <w:rFonts w:asciiTheme="minorHAnsi" w:hAnsiTheme="minorHAnsi" w:cstheme="minorHAnsi"/>
        </w:rPr>
        <w:tab/>
      </w:r>
    </w:p>
    <w:sectPr w:rsidR="005D4DBF" w:rsidRPr="00E738BD" w:rsidSect="00522C54">
      <w:footerReference w:type="default" r:id="rId8"/>
      <w:pgSz w:w="12240" w:h="15840" w:code="1"/>
      <w:pgMar w:top="540" w:right="1440" w:bottom="1260" w:left="144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23FCF" w14:textId="77777777" w:rsidR="000B0F51" w:rsidRDefault="000B0F51">
      <w:r>
        <w:separator/>
      </w:r>
    </w:p>
  </w:endnote>
  <w:endnote w:type="continuationSeparator" w:id="0">
    <w:p w14:paraId="3859EA77" w14:textId="77777777" w:rsidR="000B0F51" w:rsidRDefault="000B0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lonAntT">
    <w:altName w:val="Times New Roman"/>
    <w:charset w:val="00"/>
    <w:family w:val="auto"/>
    <w:pitch w:val="variable"/>
    <w:sig w:usb0="00000001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FDC00" w14:textId="2FAB0F53" w:rsidR="00522C54" w:rsidRPr="00CD71A9" w:rsidRDefault="00522C54" w:rsidP="00030B65">
    <w:pPr>
      <w:pStyle w:val="Footer"/>
      <w:jc w:val="center"/>
      <w:rPr>
        <w:rFonts w:ascii="CaslonAntT" w:hAnsi="CaslonAntT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9B917" w14:textId="77777777" w:rsidR="000B0F51" w:rsidRDefault="000B0F51">
      <w:r>
        <w:separator/>
      </w:r>
    </w:p>
  </w:footnote>
  <w:footnote w:type="continuationSeparator" w:id="0">
    <w:p w14:paraId="61AE8F59" w14:textId="77777777" w:rsidR="000B0F51" w:rsidRDefault="000B0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5301E"/>
    <w:multiLevelType w:val="multilevel"/>
    <w:tmpl w:val="37C8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61255D"/>
    <w:multiLevelType w:val="multilevel"/>
    <w:tmpl w:val="188E8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EF36C3"/>
    <w:multiLevelType w:val="multilevel"/>
    <w:tmpl w:val="2ECCC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0E40B3"/>
    <w:multiLevelType w:val="hybridMultilevel"/>
    <w:tmpl w:val="D1927C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>
      <o:colormru v:ext="edit" colors="#96969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SZgYWFuaGBqbmZko6SsGpxcWZ+XkgBUa1ACjgxEgsAAAA"/>
  </w:docVars>
  <w:rsids>
    <w:rsidRoot w:val="00FB57A7"/>
    <w:rsid w:val="00014390"/>
    <w:rsid w:val="00030B65"/>
    <w:rsid w:val="0004682B"/>
    <w:rsid w:val="000B0F51"/>
    <w:rsid w:val="000C5356"/>
    <w:rsid w:val="000E5CF5"/>
    <w:rsid w:val="00114D98"/>
    <w:rsid w:val="00127586"/>
    <w:rsid w:val="00152FCC"/>
    <w:rsid w:val="00155E5D"/>
    <w:rsid w:val="00184889"/>
    <w:rsid w:val="001A4E31"/>
    <w:rsid w:val="00227BB0"/>
    <w:rsid w:val="002349EC"/>
    <w:rsid w:val="002633D3"/>
    <w:rsid w:val="00292386"/>
    <w:rsid w:val="002D1658"/>
    <w:rsid w:val="00300880"/>
    <w:rsid w:val="00302D7B"/>
    <w:rsid w:val="00314D2F"/>
    <w:rsid w:val="00362130"/>
    <w:rsid w:val="003C2C25"/>
    <w:rsid w:val="00431D56"/>
    <w:rsid w:val="0043266D"/>
    <w:rsid w:val="00462383"/>
    <w:rsid w:val="0047243F"/>
    <w:rsid w:val="004872C0"/>
    <w:rsid w:val="004D0F97"/>
    <w:rsid w:val="00506781"/>
    <w:rsid w:val="00515931"/>
    <w:rsid w:val="00522C54"/>
    <w:rsid w:val="00570E26"/>
    <w:rsid w:val="0058009E"/>
    <w:rsid w:val="005833B1"/>
    <w:rsid w:val="00591B73"/>
    <w:rsid w:val="005D4DBF"/>
    <w:rsid w:val="00616269"/>
    <w:rsid w:val="00624E88"/>
    <w:rsid w:val="006270D4"/>
    <w:rsid w:val="006A7E00"/>
    <w:rsid w:val="007430D7"/>
    <w:rsid w:val="007611F0"/>
    <w:rsid w:val="0079F23B"/>
    <w:rsid w:val="008224CD"/>
    <w:rsid w:val="00824107"/>
    <w:rsid w:val="00895DDA"/>
    <w:rsid w:val="008A0C04"/>
    <w:rsid w:val="00937BEC"/>
    <w:rsid w:val="00943255"/>
    <w:rsid w:val="00970F64"/>
    <w:rsid w:val="00997685"/>
    <w:rsid w:val="009A44F1"/>
    <w:rsid w:val="009D7891"/>
    <w:rsid w:val="00A40F1A"/>
    <w:rsid w:val="00A47770"/>
    <w:rsid w:val="00A779DF"/>
    <w:rsid w:val="00A97F89"/>
    <w:rsid w:val="00AA3934"/>
    <w:rsid w:val="00B00983"/>
    <w:rsid w:val="00B05DAD"/>
    <w:rsid w:val="00B86BCB"/>
    <w:rsid w:val="00C0727E"/>
    <w:rsid w:val="00C10966"/>
    <w:rsid w:val="00CD1954"/>
    <w:rsid w:val="00CD71A9"/>
    <w:rsid w:val="00D07A4C"/>
    <w:rsid w:val="00DE0E9A"/>
    <w:rsid w:val="00E01410"/>
    <w:rsid w:val="00E05AE4"/>
    <w:rsid w:val="00E34D50"/>
    <w:rsid w:val="00E709E5"/>
    <w:rsid w:val="00E738BD"/>
    <w:rsid w:val="00E85E26"/>
    <w:rsid w:val="00E92A6B"/>
    <w:rsid w:val="00EE5604"/>
    <w:rsid w:val="00F15B27"/>
    <w:rsid w:val="00F206F7"/>
    <w:rsid w:val="00F34DAC"/>
    <w:rsid w:val="00F36E46"/>
    <w:rsid w:val="00FA0506"/>
    <w:rsid w:val="00FB57A7"/>
    <w:rsid w:val="3021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969696"/>
    </o:shapedefaults>
    <o:shapelayout v:ext="edit">
      <o:idmap v:ext="edit" data="1"/>
    </o:shapelayout>
  </w:shapeDefaults>
  <w:decimalSymbol w:val="."/>
  <w:listSeparator w:val=","/>
  <w14:docId w14:val="0765686E"/>
  <w15:docId w15:val="{D8A009B2-20E1-4DEF-AF2D-0C9B37E2A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left="3600" w:firstLine="720"/>
      <w:outlineLvl w:val="1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</w:style>
  <w:style w:type="paragraph" w:styleId="BalloonText">
    <w:name w:val="Balloon Text"/>
    <w:basedOn w:val="Normal"/>
    <w:semiHidden/>
    <w:rsid w:val="007611F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155E5D"/>
    <w:rPr>
      <w:color w:val="0000FF"/>
      <w:u w:val="single"/>
    </w:rPr>
  </w:style>
  <w:style w:type="character" w:styleId="CommentReference">
    <w:name w:val="annotation reference"/>
    <w:basedOn w:val="DefaultParagraphFont"/>
    <w:rsid w:val="005067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67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6781"/>
  </w:style>
  <w:style w:type="paragraph" w:styleId="CommentSubject">
    <w:name w:val="annotation subject"/>
    <w:basedOn w:val="CommentText"/>
    <w:next w:val="CommentText"/>
    <w:link w:val="CommentSubjectChar"/>
    <w:rsid w:val="00506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6781"/>
    <w:rPr>
      <w:b/>
      <w:bCs/>
    </w:rPr>
  </w:style>
  <w:style w:type="character" w:customStyle="1" w:styleId="gmail-im">
    <w:name w:val="gmail-im"/>
    <w:basedOn w:val="DefaultParagraphFont"/>
    <w:rsid w:val="00E34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2585D-041C-40BD-B239-6B0983CC9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7</Characters>
  <Application>Microsoft Office Word</Application>
  <DocSecurity>0</DocSecurity>
  <Lines>10</Lines>
  <Paragraphs>3</Paragraphs>
  <ScaleCrop>false</ScaleCrop>
  <Company>Cloud Desktop Provider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Office2 Black Dog Tavern</dc:creator>
  <cp:lastModifiedBy>Chelsea Fortier</cp:lastModifiedBy>
  <cp:revision>4</cp:revision>
  <cp:lastPrinted>2020-03-18T12:48:00Z</cp:lastPrinted>
  <dcterms:created xsi:type="dcterms:W3CDTF">2020-03-22T15:59:00Z</dcterms:created>
  <dcterms:modified xsi:type="dcterms:W3CDTF">2020-03-23T11:36:00Z</dcterms:modified>
</cp:coreProperties>
</file>